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0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_GB2312" w:eastAsia="仿宋_GB2312" w:cs="Times New Roman" w:hAnsiTheme="minorEastAsia"/>
                <w:sz w:val="20"/>
                <w:szCs w:val="18"/>
                <w:lang w:val="en-US" w:eastAsia="zh-CN"/>
              </w:rPr>
              <w:t>10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99,9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1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０７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657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342,842.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638,555.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9,940,995.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8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1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3.10</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3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8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36,113,658.6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75.9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方正富邦贵农稳健1号</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4,641,148.90</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4.0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310,754,807.5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10,754,807.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47.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0,756,754.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4,748,138.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64,386.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993,528.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7,561.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21,192.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754,807.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598,078.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137,757.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898.5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021,177.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937,106.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915,835.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44,610.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643,149.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828,430.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02,936.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6,820,981.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8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00" w:usb3="00000000" w:csb0="0004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xV3uG5JdY78KXaWFWkejdcMNSjk=" w:salt="awqM2Qn2gSQ6aB2KmqXll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B223F2"/>
    <w:rsid w:val="074F5870"/>
    <w:rsid w:val="077D1837"/>
    <w:rsid w:val="08F1545E"/>
    <w:rsid w:val="09AA359E"/>
    <w:rsid w:val="0C1169C9"/>
    <w:rsid w:val="0FB20441"/>
    <w:rsid w:val="109E69E3"/>
    <w:rsid w:val="134F5BC1"/>
    <w:rsid w:val="14A17047"/>
    <w:rsid w:val="14E74041"/>
    <w:rsid w:val="153D2966"/>
    <w:rsid w:val="188B46A5"/>
    <w:rsid w:val="195F6954"/>
    <w:rsid w:val="1B744D95"/>
    <w:rsid w:val="1C311D75"/>
    <w:rsid w:val="1E6C25F6"/>
    <w:rsid w:val="214B33FF"/>
    <w:rsid w:val="23D44BC8"/>
    <w:rsid w:val="28137BE9"/>
    <w:rsid w:val="2AA204DB"/>
    <w:rsid w:val="2B883A9A"/>
    <w:rsid w:val="2FCD2C4F"/>
    <w:rsid w:val="38721494"/>
    <w:rsid w:val="394F4B22"/>
    <w:rsid w:val="3D305393"/>
    <w:rsid w:val="3EB35496"/>
    <w:rsid w:val="3F524561"/>
    <w:rsid w:val="400059F3"/>
    <w:rsid w:val="4218718A"/>
    <w:rsid w:val="46776F3C"/>
    <w:rsid w:val="47B11009"/>
    <w:rsid w:val="4ADF197E"/>
    <w:rsid w:val="4C8926F7"/>
    <w:rsid w:val="4D1108E2"/>
    <w:rsid w:val="4EE378EB"/>
    <w:rsid w:val="4F1B5360"/>
    <w:rsid w:val="4F7449A8"/>
    <w:rsid w:val="50330F62"/>
    <w:rsid w:val="50D46540"/>
    <w:rsid w:val="55413388"/>
    <w:rsid w:val="57FE5038"/>
    <w:rsid w:val="58DF7C14"/>
    <w:rsid w:val="5E660FCE"/>
    <w:rsid w:val="606E71E9"/>
    <w:rsid w:val="61FB6C11"/>
    <w:rsid w:val="64F431AF"/>
    <w:rsid w:val="673B4350"/>
    <w:rsid w:val="67855A67"/>
    <w:rsid w:val="67DF73FA"/>
    <w:rsid w:val="69103C58"/>
    <w:rsid w:val="692A41F0"/>
    <w:rsid w:val="6C146E82"/>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046</c:v>
                </c:pt>
                <c:pt idx="1">
                  <c:v>1.0046</c:v>
                </c:pt>
                <c:pt idx="2">
                  <c:v>1.0046</c:v>
                </c:pt>
                <c:pt idx="3">
                  <c:v>1.0056</c:v>
                </c:pt>
                <c:pt idx="4">
                  <c:v>1.006</c:v>
                </c:pt>
                <c:pt idx="5">
                  <c:v>1.0062</c:v>
                </c:pt>
                <c:pt idx="6">
                  <c:v>1.0071</c:v>
                </c:pt>
                <c:pt idx="7">
                  <c:v>1.0071</c:v>
                </c:pt>
                <c:pt idx="8">
                  <c:v>1.007</c:v>
                </c:pt>
                <c:pt idx="9">
                  <c:v>1.0077</c:v>
                </c:pt>
                <c:pt idx="10">
                  <c:v>1.0078</c:v>
                </c:pt>
                <c:pt idx="11">
                  <c:v>1.0082</c:v>
                </c:pt>
                <c:pt idx="12">
                  <c:v>1.0086</c:v>
                </c:pt>
                <c:pt idx="13">
                  <c:v>1.0089</c:v>
                </c:pt>
                <c:pt idx="14">
                  <c:v>1.0089</c:v>
                </c:pt>
                <c:pt idx="15">
                  <c:v>1.0088</c:v>
                </c:pt>
                <c:pt idx="16">
                  <c:v>1.0107</c:v>
                </c:pt>
                <c:pt idx="17">
                  <c:v>1.011</c:v>
                </c:pt>
                <c:pt idx="18">
                  <c:v>1.0116</c:v>
                </c:pt>
                <c:pt idx="19">
                  <c:v>1.012</c:v>
                </c:pt>
                <c:pt idx="20">
                  <c:v>1.0125</c:v>
                </c:pt>
                <c:pt idx="21">
                  <c:v>1.0125</c:v>
                </c:pt>
                <c:pt idx="22">
                  <c:v>1.0125</c:v>
                </c:pt>
                <c:pt idx="23">
                  <c:v>1.0133</c:v>
                </c:pt>
                <c:pt idx="24">
                  <c:v>1.0136</c:v>
                </c:pt>
                <c:pt idx="25">
                  <c:v>1.0139</c:v>
                </c:pt>
                <c:pt idx="26">
                  <c:v>1.0141</c:v>
                </c:pt>
                <c:pt idx="27">
                  <c:v>1.0143</c:v>
                </c:pt>
                <c:pt idx="28">
                  <c:v>1.0143</c:v>
                </c:pt>
                <c:pt idx="29">
                  <c:v>1.0146</c:v>
                </c:pt>
                <c:pt idx="30">
                  <c:v>1.0148</c:v>
                </c:pt>
                <c:pt idx="31">
                  <c:v>1.0148</c:v>
                </c:pt>
                <c:pt idx="32">
                  <c:v>1.0147</c:v>
                </c:pt>
                <c:pt idx="33">
                  <c:v>1.0147</c:v>
                </c:pt>
                <c:pt idx="34">
                  <c:v>1.0147</c:v>
                </c:pt>
                <c:pt idx="35">
                  <c:v>1.0147</c:v>
                </c:pt>
                <c:pt idx="36">
                  <c:v>1.0147</c:v>
                </c:pt>
                <c:pt idx="37">
                  <c:v>1.0163</c:v>
                </c:pt>
                <c:pt idx="38">
                  <c:v>1.0164</c:v>
                </c:pt>
                <c:pt idx="39">
                  <c:v>1.0166</c:v>
                </c:pt>
                <c:pt idx="40">
                  <c:v>1.0167</c:v>
                </c:pt>
                <c:pt idx="41">
                  <c:v>1.0164</c:v>
                </c:pt>
                <c:pt idx="42">
                  <c:v>1.0164</c:v>
                </c:pt>
                <c:pt idx="43">
                  <c:v>1.0164</c:v>
                </c:pt>
                <c:pt idx="44">
                  <c:v>1.0165</c:v>
                </c:pt>
                <c:pt idx="45">
                  <c:v>1.0165</c:v>
                </c:pt>
                <c:pt idx="46">
                  <c:v>1.0167</c:v>
                </c:pt>
                <c:pt idx="47">
                  <c:v>1.0167</c:v>
                </c:pt>
                <c:pt idx="48">
                  <c:v>1.017</c:v>
                </c:pt>
                <c:pt idx="49">
                  <c:v>1.017</c:v>
                </c:pt>
                <c:pt idx="50">
                  <c:v>1.017</c:v>
                </c:pt>
                <c:pt idx="51">
                  <c:v>1.017</c:v>
                </c:pt>
                <c:pt idx="52">
                  <c:v>1.0168</c:v>
                </c:pt>
                <c:pt idx="53">
                  <c:v>1.0165</c:v>
                </c:pt>
                <c:pt idx="54">
                  <c:v>1.0165</c:v>
                </c:pt>
                <c:pt idx="55">
                  <c:v>1.0166</c:v>
                </c:pt>
                <c:pt idx="56">
                  <c:v>1.0166</c:v>
                </c:pt>
                <c:pt idx="57">
                  <c:v>1.0166</c:v>
                </c:pt>
                <c:pt idx="58">
                  <c:v>1.0171</c:v>
                </c:pt>
                <c:pt idx="59">
                  <c:v>1.0172</c:v>
                </c:pt>
                <c:pt idx="60">
                  <c:v>1.0171</c:v>
                </c:pt>
                <c:pt idx="61">
                  <c:v>1.0169</c:v>
                </c:pt>
                <c:pt idx="62">
                  <c:v>1.0168</c:v>
                </c:pt>
                <c:pt idx="63">
                  <c:v>1.0168</c:v>
                </c:pt>
                <c:pt idx="64">
                  <c:v>1.0168</c:v>
                </c:pt>
                <c:pt idx="65">
                  <c:v>1.0171</c:v>
                </c:pt>
                <c:pt idx="66">
                  <c:v>1.0168</c:v>
                </c:pt>
                <c:pt idx="67">
                  <c:v>1.0165</c:v>
                </c:pt>
                <c:pt idx="68">
                  <c:v>1.0162</c:v>
                </c:pt>
                <c:pt idx="69">
                  <c:v>1.0165</c:v>
                </c:pt>
                <c:pt idx="70">
                  <c:v>1.0165</c:v>
                </c:pt>
                <c:pt idx="71">
                  <c:v>1.0164</c:v>
                </c:pt>
                <c:pt idx="72">
                  <c:v>1.0176</c:v>
                </c:pt>
                <c:pt idx="73">
                  <c:v>1.0172</c:v>
                </c:pt>
                <c:pt idx="74">
                  <c:v>1.0172</c:v>
                </c:pt>
                <c:pt idx="75">
                  <c:v>1.0171</c:v>
                </c:pt>
                <c:pt idx="76">
                  <c:v>1.017</c:v>
                </c:pt>
                <c:pt idx="77">
                  <c:v>1.017</c:v>
                </c:pt>
                <c:pt idx="78">
                  <c:v>1.017</c:v>
                </c:pt>
                <c:pt idx="79">
                  <c:v>1.0175</c:v>
                </c:pt>
                <c:pt idx="80">
                  <c:v>1.0174</c:v>
                </c:pt>
                <c:pt idx="81">
                  <c:v>1.0175</c:v>
                </c:pt>
                <c:pt idx="82">
                  <c:v>1.0177</c:v>
                </c:pt>
                <c:pt idx="83">
                  <c:v>1.0182</c:v>
                </c:pt>
                <c:pt idx="84">
                  <c:v>1.0181</c:v>
                </c:pt>
                <c:pt idx="85">
                  <c:v>1.0181</c:v>
                </c:pt>
                <c:pt idx="86">
                  <c:v>1.0188</c:v>
                </c:pt>
                <c:pt idx="87">
                  <c:v>1.019</c:v>
                </c:pt>
                <c:pt idx="88">
                  <c:v>1.0194</c:v>
                </c:pt>
                <c:pt idx="89">
                  <c:v>1.0196</c:v>
                </c:pt>
                <c:pt idx="90">
                  <c:v>1.0202</c:v>
                </c:pt>
                <c:pt idx="91">
                  <c:v>1.0202</c:v>
                </c:pt>
                <c:pt idx="92">
                  <c:v>1.0202</c:v>
                </c:pt>
                <c:pt idx="93">
                  <c:v>1.0202</c:v>
                </c:pt>
                <c:pt idx="94">
                  <c:v>1.0202</c:v>
                </c:pt>
                <c:pt idx="95">
                  <c:v>1.0215</c:v>
                </c:pt>
                <c:pt idx="96">
                  <c:v>1.0219</c:v>
                </c:pt>
                <c:pt idx="97">
                  <c:v>1.0222</c:v>
                </c:pt>
                <c:pt idx="98">
                  <c:v>1.0222</c:v>
                </c:pt>
                <c:pt idx="99">
                  <c:v>1.0221</c:v>
                </c:pt>
                <c:pt idx="100">
                  <c:v>1.0227</c:v>
                </c:pt>
                <c:pt idx="101">
                  <c:v>1.0226</c:v>
                </c:pt>
                <c:pt idx="102">
                  <c:v>1.0229</c:v>
                </c:pt>
                <c:pt idx="103">
                  <c:v>1.0232</c:v>
                </c:pt>
                <c:pt idx="104">
                  <c:v>1.0237</c:v>
                </c:pt>
                <c:pt idx="105">
                  <c:v>1.0236</c:v>
                </c:pt>
                <c:pt idx="106">
                  <c:v>1.0236</c:v>
                </c:pt>
                <c:pt idx="107">
                  <c:v>1.0236</c:v>
                </c:pt>
                <c:pt idx="108">
                  <c:v>1.0238</c:v>
                </c:pt>
                <c:pt idx="109">
                  <c:v>1.0238</c:v>
                </c:pt>
                <c:pt idx="110">
                  <c:v>1.024</c:v>
                </c:pt>
                <c:pt idx="111">
                  <c:v>1.0243</c:v>
                </c:pt>
                <c:pt idx="112">
                  <c:v>1.0242</c:v>
                </c:pt>
                <c:pt idx="113">
                  <c:v>1.0242</c:v>
                </c:pt>
                <c:pt idx="114">
                  <c:v>1.025</c:v>
                </c:pt>
                <c:pt idx="115">
                  <c:v>1.0252</c:v>
                </c:pt>
                <c:pt idx="116">
                  <c:v>1.0254</c:v>
                </c:pt>
                <c:pt idx="117">
                  <c:v>1.0254</c:v>
                </c:pt>
                <c:pt idx="118">
                  <c:v>1.0258</c:v>
                </c:pt>
                <c:pt idx="119">
                  <c:v>1.0259</c:v>
                </c:pt>
                <c:pt idx="120">
                  <c:v>1.0259</c:v>
                </c:pt>
                <c:pt idx="121">
                  <c:v>1.0259</c:v>
                </c:pt>
                <c:pt idx="122">
                  <c:v>1.0259</c:v>
                </c:pt>
                <c:pt idx="123">
                  <c:v>1.0259</c:v>
                </c:pt>
                <c:pt idx="124">
                  <c:v>1.0269</c:v>
                </c:pt>
                <c:pt idx="125">
                  <c:v>1.0271</c:v>
                </c:pt>
                <c:pt idx="126">
                  <c:v>1.0271</c:v>
                </c:pt>
                <c:pt idx="127">
                  <c:v>1.0271</c:v>
                </c:pt>
                <c:pt idx="128">
                  <c:v>1.0279</c:v>
                </c:pt>
                <c:pt idx="129">
                  <c:v>1.0284</c:v>
                </c:pt>
                <c:pt idx="130">
                  <c:v>1.0283</c:v>
                </c:pt>
                <c:pt idx="131">
                  <c:v>1.0287</c:v>
                </c:pt>
                <c:pt idx="132">
                  <c:v>1.0289</c:v>
                </c:pt>
                <c:pt idx="133">
                  <c:v>1.0288</c:v>
                </c:pt>
                <c:pt idx="134">
                  <c:v>1.0288</c:v>
                </c:pt>
                <c:pt idx="135">
                  <c:v>1.0296</c:v>
                </c:pt>
                <c:pt idx="136">
                  <c:v>1.0301</c:v>
                </c:pt>
                <c:pt idx="137">
                  <c:v>1.0306</c:v>
                </c:pt>
                <c:pt idx="138">
                  <c:v>1.031</c:v>
                </c:pt>
                <c:pt idx="139">
                  <c:v>1.0313</c:v>
                </c:pt>
                <c:pt idx="140">
                  <c:v>1.0313</c:v>
                </c:pt>
                <c:pt idx="141">
                  <c:v>1.0313</c:v>
                </c:pt>
                <c:pt idx="142">
                  <c:v>1.0321</c:v>
                </c:pt>
                <c:pt idx="143">
                  <c:v>1.0324</c:v>
                </c:pt>
                <c:pt idx="144">
                  <c:v>1.0326</c:v>
                </c:pt>
                <c:pt idx="145">
                  <c:v>1.0332</c:v>
                </c:pt>
                <c:pt idx="146">
                  <c:v>1.0334</c:v>
                </c:pt>
                <c:pt idx="147">
                  <c:v>1.0334</c:v>
                </c:pt>
                <c:pt idx="148">
                  <c:v>1.0334</c:v>
                </c:pt>
                <c:pt idx="149">
                  <c:v>1.032</c:v>
                </c:pt>
                <c:pt idx="150">
                  <c:v>1.0318</c:v>
                </c:pt>
                <c:pt idx="151">
                  <c:v>1.0322</c:v>
                </c:pt>
                <c:pt idx="152">
                  <c:v>1.0321</c:v>
                </c:pt>
                <c:pt idx="153">
                  <c:v>1.0321</c:v>
                </c:pt>
                <c:pt idx="154">
                  <c:v>1.0321</c:v>
                </c:pt>
                <c:pt idx="155">
                  <c:v>1.0321</c:v>
                </c:pt>
                <c:pt idx="156">
                  <c:v>1.0324</c:v>
                </c:pt>
                <c:pt idx="157">
                  <c:v>1.0323</c:v>
                </c:pt>
                <c:pt idx="158">
                  <c:v>1.0321</c:v>
                </c:pt>
                <c:pt idx="159">
                  <c:v>1.0323</c:v>
                </c:pt>
                <c:pt idx="160">
                  <c:v>1.0326</c:v>
                </c:pt>
                <c:pt idx="161">
                  <c:v>1.0326</c:v>
                </c:pt>
                <c:pt idx="162">
                  <c:v>1.0326</c:v>
                </c:pt>
                <c:pt idx="163">
                  <c:v>1.033</c:v>
                </c:pt>
                <c:pt idx="164">
                  <c:v>1.0329</c:v>
                </c:pt>
                <c:pt idx="165">
                  <c:v>1.0329</c:v>
                </c:pt>
                <c:pt idx="166">
                  <c:v>1.0332</c:v>
                </c:pt>
                <c:pt idx="167">
                  <c:v>1.0336</c:v>
                </c:pt>
                <c:pt idx="168">
                  <c:v>1.0336</c:v>
                </c:pt>
                <c:pt idx="169">
                  <c:v>1.0336</c:v>
                </c:pt>
                <c:pt idx="170">
                  <c:v>1.0348</c:v>
                </c:pt>
                <c:pt idx="171">
                  <c:v>1.0348</c:v>
                </c:pt>
                <c:pt idx="172">
                  <c:v>1.0342</c:v>
                </c:pt>
                <c:pt idx="173">
                  <c:v>1.0337</c:v>
                </c:pt>
                <c:pt idx="174">
                  <c:v>1.033</c:v>
                </c:pt>
                <c:pt idx="175">
                  <c:v>1.033</c:v>
                </c:pt>
                <c:pt idx="176">
                  <c:v>1.0329</c:v>
                </c:pt>
                <c:pt idx="177">
                  <c:v>1.0333</c:v>
                </c:pt>
                <c:pt idx="178">
                  <c:v>1.0332</c:v>
                </c:pt>
                <c:pt idx="179">
                  <c:v>1.0332</c:v>
                </c:pt>
                <c:pt idx="180">
                  <c:v>1.033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000995421063109792</c:v>
                </c:pt>
                <c:pt idx="4">
                  <c:v>0.00139358948835366</c:v>
                </c:pt>
                <c:pt idx="5">
                  <c:v>0.00159267370097549</c:v>
                </c:pt>
                <c:pt idx="6">
                  <c:v>0.00248855265777448</c:v>
                </c:pt>
                <c:pt idx="7">
                  <c:v>0.00248855265777448</c:v>
                </c:pt>
                <c:pt idx="8">
                  <c:v>0.00238901055146323</c:v>
                </c:pt>
                <c:pt idx="9">
                  <c:v>0.00308580529564018</c:v>
                </c:pt>
                <c:pt idx="10">
                  <c:v>0.0031853474019512</c:v>
                </c:pt>
                <c:pt idx="11">
                  <c:v>0.00358351582719485</c:v>
                </c:pt>
                <c:pt idx="12">
                  <c:v>0.00398168425243872</c:v>
                </c:pt>
                <c:pt idx="13">
                  <c:v>0.00428031057137157</c:v>
                </c:pt>
                <c:pt idx="14">
                  <c:v>0.00428031057137157</c:v>
                </c:pt>
                <c:pt idx="15">
                  <c:v>0.00418076846506077</c:v>
                </c:pt>
                <c:pt idx="16">
                  <c:v>0.00607206848496911</c:v>
                </c:pt>
                <c:pt idx="17">
                  <c:v>0.00637069480390196</c:v>
                </c:pt>
                <c:pt idx="18">
                  <c:v>0.00696794744176787</c:v>
                </c:pt>
                <c:pt idx="19">
                  <c:v>0.00736611586701175</c:v>
                </c:pt>
                <c:pt idx="20">
                  <c:v>0.00786382639856664</c:v>
                </c:pt>
                <c:pt idx="21">
                  <c:v>0.00786382639856664</c:v>
                </c:pt>
                <c:pt idx="22">
                  <c:v>0.00786382639856664</c:v>
                </c:pt>
                <c:pt idx="23">
                  <c:v>0.00866016324905461</c:v>
                </c:pt>
                <c:pt idx="24">
                  <c:v>0.00895878956798746</c:v>
                </c:pt>
                <c:pt idx="25">
                  <c:v>0.00925741588692031</c:v>
                </c:pt>
                <c:pt idx="26">
                  <c:v>0.00945650009954213</c:v>
                </c:pt>
                <c:pt idx="27">
                  <c:v>0.00965558431216418</c:v>
                </c:pt>
                <c:pt idx="28">
                  <c:v>0.00965558431216418</c:v>
                </c:pt>
                <c:pt idx="29">
                  <c:v>0.00995421063109703</c:v>
                </c:pt>
                <c:pt idx="30">
                  <c:v>0.0101532948437189</c:v>
                </c:pt>
                <c:pt idx="31">
                  <c:v>0.0101532948437189</c:v>
                </c:pt>
                <c:pt idx="32">
                  <c:v>0.0100537527374078</c:v>
                </c:pt>
                <c:pt idx="33">
                  <c:v>0.0100537527374078</c:v>
                </c:pt>
                <c:pt idx="34">
                  <c:v>0.0100537527374078</c:v>
                </c:pt>
                <c:pt idx="35">
                  <c:v>0.0100537527374078</c:v>
                </c:pt>
                <c:pt idx="36">
                  <c:v>0.0100537527374078</c:v>
                </c:pt>
                <c:pt idx="37">
                  <c:v>0.0116464264383835</c:v>
                </c:pt>
                <c:pt idx="38">
                  <c:v>0.0117459685446943</c:v>
                </c:pt>
                <c:pt idx="39">
                  <c:v>0.0119450527573164</c:v>
                </c:pt>
                <c:pt idx="40">
                  <c:v>0.0120445948636274</c:v>
                </c:pt>
                <c:pt idx="41">
                  <c:v>0.0117459685446943</c:v>
                </c:pt>
                <c:pt idx="42">
                  <c:v>0.0117459685446943</c:v>
                </c:pt>
                <c:pt idx="43">
                  <c:v>0.0117459685446943</c:v>
                </c:pt>
                <c:pt idx="44">
                  <c:v>0.0118455106510054</c:v>
                </c:pt>
                <c:pt idx="45">
                  <c:v>0.0118455106510054</c:v>
                </c:pt>
                <c:pt idx="46">
                  <c:v>0.0120445948636274</c:v>
                </c:pt>
                <c:pt idx="47">
                  <c:v>0.0120445948636274</c:v>
                </c:pt>
                <c:pt idx="48">
                  <c:v>0.0123432211825603</c:v>
                </c:pt>
                <c:pt idx="49">
                  <c:v>0.0123432211825603</c:v>
                </c:pt>
                <c:pt idx="50">
                  <c:v>0.0123432211825603</c:v>
                </c:pt>
                <c:pt idx="51">
                  <c:v>0.0123432211825603</c:v>
                </c:pt>
                <c:pt idx="52">
                  <c:v>0.0121441369699382</c:v>
                </c:pt>
                <c:pt idx="53">
                  <c:v>0.0118455106510054</c:v>
                </c:pt>
                <c:pt idx="54">
                  <c:v>0.0118455106510054</c:v>
                </c:pt>
                <c:pt idx="55">
                  <c:v>0.0119450527573164</c:v>
                </c:pt>
                <c:pt idx="56">
                  <c:v>0.0119450527573164</c:v>
                </c:pt>
                <c:pt idx="57">
                  <c:v>0.0119450527573164</c:v>
                </c:pt>
                <c:pt idx="58">
                  <c:v>0.0124427632888711</c:v>
                </c:pt>
                <c:pt idx="59">
                  <c:v>0.0125423053951823</c:v>
                </c:pt>
                <c:pt idx="60">
                  <c:v>0.0124427632888711</c:v>
                </c:pt>
                <c:pt idx="61">
                  <c:v>0.0122436790762492</c:v>
                </c:pt>
                <c:pt idx="62">
                  <c:v>0.0121441369699382</c:v>
                </c:pt>
                <c:pt idx="63">
                  <c:v>0.0121441369699382</c:v>
                </c:pt>
                <c:pt idx="64">
                  <c:v>0.0121441369699382</c:v>
                </c:pt>
                <c:pt idx="65">
                  <c:v>0.0124427632888711</c:v>
                </c:pt>
                <c:pt idx="66">
                  <c:v>0.0121441369699382</c:v>
                </c:pt>
                <c:pt idx="67">
                  <c:v>0.0118455106510054</c:v>
                </c:pt>
                <c:pt idx="68">
                  <c:v>0.0115468843320725</c:v>
                </c:pt>
                <c:pt idx="69">
                  <c:v>0.0118455106510054</c:v>
                </c:pt>
                <c:pt idx="70">
                  <c:v>0.0118455106510054</c:v>
                </c:pt>
                <c:pt idx="71">
                  <c:v>0.0117459685446943</c:v>
                </c:pt>
                <c:pt idx="72">
                  <c:v>0.0129404738204262</c:v>
                </c:pt>
                <c:pt idx="73">
                  <c:v>0.0125423053951823</c:v>
                </c:pt>
                <c:pt idx="74">
                  <c:v>0.0125423053951823</c:v>
                </c:pt>
                <c:pt idx="75">
                  <c:v>0.0124427632888711</c:v>
                </c:pt>
                <c:pt idx="76">
                  <c:v>0.0123432211825603</c:v>
                </c:pt>
                <c:pt idx="77">
                  <c:v>0.0123432211825603</c:v>
                </c:pt>
                <c:pt idx="78">
                  <c:v>0.0123432211825603</c:v>
                </c:pt>
                <c:pt idx="79">
                  <c:v>0.0128409317141152</c:v>
                </c:pt>
                <c:pt idx="80">
                  <c:v>0.0127413896078044</c:v>
                </c:pt>
                <c:pt idx="81">
                  <c:v>0.0128409317141152</c:v>
                </c:pt>
                <c:pt idx="82">
                  <c:v>0.0130400159267372</c:v>
                </c:pt>
                <c:pt idx="83">
                  <c:v>0.0135377264582919</c:v>
                </c:pt>
                <c:pt idx="84">
                  <c:v>0.0134381843519809</c:v>
                </c:pt>
                <c:pt idx="85">
                  <c:v>0.0134381843519809</c:v>
                </c:pt>
                <c:pt idx="86">
                  <c:v>0.0141349790961576</c:v>
                </c:pt>
                <c:pt idx="87">
                  <c:v>0.0143340633087796</c:v>
                </c:pt>
                <c:pt idx="88">
                  <c:v>0.0147322317340237</c:v>
                </c:pt>
                <c:pt idx="89">
                  <c:v>0.0149313159466455</c:v>
                </c:pt>
                <c:pt idx="90">
                  <c:v>0.0155285685845112</c:v>
                </c:pt>
                <c:pt idx="91">
                  <c:v>0.0155285685845112</c:v>
                </c:pt>
                <c:pt idx="92">
                  <c:v>0.0155285685845112</c:v>
                </c:pt>
                <c:pt idx="93">
                  <c:v>0.0155285685845112</c:v>
                </c:pt>
                <c:pt idx="94">
                  <c:v>0.0155285685845112</c:v>
                </c:pt>
                <c:pt idx="95">
                  <c:v>0.0168226159665541</c:v>
                </c:pt>
                <c:pt idx="96">
                  <c:v>0.0172207843917977</c:v>
                </c:pt>
                <c:pt idx="97">
                  <c:v>0.0175194107107306</c:v>
                </c:pt>
                <c:pt idx="98">
                  <c:v>0.0175194107107306</c:v>
                </c:pt>
                <c:pt idx="99">
                  <c:v>0.0174198686044198</c:v>
                </c:pt>
                <c:pt idx="100">
                  <c:v>0.0180171212422855</c:v>
                </c:pt>
                <c:pt idx="101">
                  <c:v>0.0179175791359745</c:v>
                </c:pt>
                <c:pt idx="102">
                  <c:v>0.0182162054549073</c:v>
                </c:pt>
                <c:pt idx="103">
                  <c:v>0.0185148317738406</c:v>
                </c:pt>
                <c:pt idx="104">
                  <c:v>0.0190125423053953</c:v>
                </c:pt>
                <c:pt idx="105">
                  <c:v>0.0189130001990843</c:v>
                </c:pt>
                <c:pt idx="106">
                  <c:v>0.0189130001990843</c:v>
                </c:pt>
                <c:pt idx="107">
                  <c:v>0.0189130001990843</c:v>
                </c:pt>
                <c:pt idx="108">
                  <c:v>0.0191120844117063</c:v>
                </c:pt>
                <c:pt idx="109">
                  <c:v>0.0191120844117063</c:v>
                </c:pt>
                <c:pt idx="110">
                  <c:v>0.0193111686243281</c:v>
                </c:pt>
                <c:pt idx="111">
                  <c:v>0.019609794943261</c:v>
                </c:pt>
                <c:pt idx="112">
                  <c:v>0.0195102528369502</c:v>
                </c:pt>
                <c:pt idx="113">
                  <c:v>0.0195102528369502</c:v>
                </c:pt>
                <c:pt idx="114">
                  <c:v>0.0203065896874377</c:v>
                </c:pt>
                <c:pt idx="115">
                  <c:v>0.0205056739000598</c:v>
                </c:pt>
                <c:pt idx="116">
                  <c:v>0.0207047581126818</c:v>
                </c:pt>
                <c:pt idx="117">
                  <c:v>0.0207047581126818</c:v>
                </c:pt>
                <c:pt idx="118">
                  <c:v>0.0211029265379257</c:v>
                </c:pt>
                <c:pt idx="119">
                  <c:v>0.0212024686442367</c:v>
                </c:pt>
                <c:pt idx="120">
                  <c:v>0.0212024686442367</c:v>
                </c:pt>
                <c:pt idx="121">
                  <c:v>0.0212024686442367</c:v>
                </c:pt>
                <c:pt idx="122">
                  <c:v>0.0212024686442367</c:v>
                </c:pt>
                <c:pt idx="123">
                  <c:v>0.0212024686442367</c:v>
                </c:pt>
                <c:pt idx="124">
                  <c:v>0.0221978897073463</c:v>
                </c:pt>
                <c:pt idx="125">
                  <c:v>0.0223969739199681</c:v>
                </c:pt>
                <c:pt idx="126">
                  <c:v>0.0223969739199681</c:v>
                </c:pt>
                <c:pt idx="127">
                  <c:v>0.0223969739199681</c:v>
                </c:pt>
                <c:pt idx="128">
                  <c:v>0.0231933107704561</c:v>
                </c:pt>
                <c:pt idx="129">
                  <c:v>0.0236910213020107</c:v>
                </c:pt>
                <c:pt idx="130">
                  <c:v>0.0235914791956999</c:v>
                </c:pt>
                <c:pt idx="131">
                  <c:v>0.0239896476209436</c:v>
                </c:pt>
                <c:pt idx="132">
                  <c:v>0.0241887318335656</c:v>
                </c:pt>
                <c:pt idx="133">
                  <c:v>0.0240891897272546</c:v>
                </c:pt>
                <c:pt idx="134">
                  <c:v>0.0240891897272546</c:v>
                </c:pt>
                <c:pt idx="135">
                  <c:v>0.0248855265777426</c:v>
                </c:pt>
                <c:pt idx="136">
                  <c:v>0.0253832371092972</c:v>
                </c:pt>
                <c:pt idx="137">
                  <c:v>0.0258809476408521</c:v>
                </c:pt>
                <c:pt idx="138">
                  <c:v>0.026279116066096</c:v>
                </c:pt>
                <c:pt idx="139">
                  <c:v>0.0265777423850291</c:v>
                </c:pt>
                <c:pt idx="140">
                  <c:v>0.0265777423850291</c:v>
                </c:pt>
                <c:pt idx="141">
                  <c:v>0.0265777423850291</c:v>
                </c:pt>
                <c:pt idx="142">
                  <c:v>0.0273740792355166</c:v>
                </c:pt>
                <c:pt idx="143">
                  <c:v>0.0276727055544497</c:v>
                </c:pt>
                <c:pt idx="144">
                  <c:v>0.0278717897670715</c:v>
                </c:pt>
                <c:pt idx="145">
                  <c:v>0.0284690424049372</c:v>
                </c:pt>
                <c:pt idx="146">
                  <c:v>0.0286681266175595</c:v>
                </c:pt>
                <c:pt idx="147">
                  <c:v>0.0286681266175595</c:v>
                </c:pt>
                <c:pt idx="148">
                  <c:v>0.0286681266175595</c:v>
                </c:pt>
                <c:pt idx="149">
                  <c:v>0.0272745371292058</c:v>
                </c:pt>
                <c:pt idx="150">
                  <c:v>0.0270754529165838</c:v>
                </c:pt>
                <c:pt idx="151">
                  <c:v>0.0274736213418276</c:v>
                </c:pt>
                <c:pt idx="152">
                  <c:v>0.0273740792355166</c:v>
                </c:pt>
                <c:pt idx="153">
                  <c:v>0.0273740792355166</c:v>
                </c:pt>
                <c:pt idx="154">
                  <c:v>0.0273740792355166</c:v>
                </c:pt>
                <c:pt idx="155">
                  <c:v>0.0273740792355166</c:v>
                </c:pt>
                <c:pt idx="156">
                  <c:v>0.0276727055544497</c:v>
                </c:pt>
                <c:pt idx="157">
                  <c:v>0.0275731634481386</c:v>
                </c:pt>
                <c:pt idx="158">
                  <c:v>0.0273740792355166</c:v>
                </c:pt>
                <c:pt idx="159">
                  <c:v>0.0275731634481386</c:v>
                </c:pt>
                <c:pt idx="160">
                  <c:v>0.0278717897670715</c:v>
                </c:pt>
                <c:pt idx="161">
                  <c:v>0.0278717897670715</c:v>
                </c:pt>
                <c:pt idx="162">
                  <c:v>0.0278717897670715</c:v>
                </c:pt>
                <c:pt idx="163">
                  <c:v>0.0282699581923154</c:v>
                </c:pt>
                <c:pt idx="164">
                  <c:v>0.0281704160860043</c:v>
                </c:pt>
                <c:pt idx="165">
                  <c:v>0.0281704160860043</c:v>
                </c:pt>
                <c:pt idx="166">
                  <c:v>0.0284690424049372</c:v>
                </c:pt>
                <c:pt idx="167">
                  <c:v>0.0288672108301813</c:v>
                </c:pt>
                <c:pt idx="168">
                  <c:v>0.0288672108301813</c:v>
                </c:pt>
                <c:pt idx="169">
                  <c:v>0.0288672108301813</c:v>
                </c:pt>
                <c:pt idx="170">
                  <c:v>0.0300617161059129</c:v>
                </c:pt>
                <c:pt idx="171">
                  <c:v>0.0300617161059129</c:v>
                </c:pt>
                <c:pt idx="172">
                  <c:v>0.029464463468047</c:v>
                </c:pt>
                <c:pt idx="173">
                  <c:v>0.0289667529364923</c:v>
                </c:pt>
                <c:pt idx="174">
                  <c:v>0.0282699581923154</c:v>
                </c:pt>
                <c:pt idx="175">
                  <c:v>0.0282699581923154</c:v>
                </c:pt>
                <c:pt idx="176">
                  <c:v>0.0281704160860043</c:v>
                </c:pt>
                <c:pt idx="177">
                  <c:v>0.0285685845112484</c:v>
                </c:pt>
                <c:pt idx="178">
                  <c:v>0.0284690424049372</c:v>
                </c:pt>
                <c:pt idx="179">
                  <c:v>0.0284690424049372</c:v>
                </c:pt>
                <c:pt idx="180">
                  <c:v>0.0286681266175595</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pt idx="163">
                  <c:v>0.0224657534246575</c:v>
                </c:pt>
                <c:pt idx="164">
                  <c:v>0.0226027397260274</c:v>
                </c:pt>
                <c:pt idx="165">
                  <c:v>0.0227397260273973</c:v>
                </c:pt>
                <c:pt idx="166">
                  <c:v>0.0228767123287671</c:v>
                </c:pt>
                <c:pt idx="167">
                  <c:v>0.023013698630137</c:v>
                </c:pt>
                <c:pt idx="168">
                  <c:v>0.0231506849315069</c:v>
                </c:pt>
                <c:pt idx="169">
                  <c:v>0.0232876712328767</c:v>
                </c:pt>
                <c:pt idx="170">
                  <c:v>0.0234246575342466</c:v>
                </c:pt>
                <c:pt idx="171">
                  <c:v>0.0235616438356164</c:v>
                </c:pt>
                <c:pt idx="172">
                  <c:v>0.0236986301369863</c:v>
                </c:pt>
                <c:pt idx="173">
                  <c:v>0.0238356164383562</c:v>
                </c:pt>
                <c:pt idx="174">
                  <c:v>0.023972602739726</c:v>
                </c:pt>
                <c:pt idx="175">
                  <c:v>0.0241095890410959</c:v>
                </c:pt>
                <c:pt idx="176">
                  <c:v>0.0242465753424658</c:v>
                </c:pt>
                <c:pt idx="177">
                  <c:v>0.0243835616438356</c:v>
                </c:pt>
                <c:pt idx="178">
                  <c:v>0.0245205479452055</c:v>
                </c:pt>
                <c:pt idx="179">
                  <c:v>0.0246575342465753</c:v>
                </c:pt>
                <c:pt idx="180">
                  <c:v>0.0247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30</Words>
  <Characters>3525</Characters>
  <Lines>24</Lines>
  <Paragraphs>6</Paragraphs>
  <TotalTime>0</TotalTime>
  <ScaleCrop>false</ScaleCrop>
  <LinksUpToDate>false</LinksUpToDate>
  <CharactersWithSpaces>3585</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01:5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A8467019F455437783A0BBC9516D2283</vt:lpwstr>
  </property>
</Properties>
</file>